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Markup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Language</w:t>
      </w:r>
    </w:p>
    <w:p w:rsidR="00D25683" w:rsidRPr="00EF5285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proofErr w:type="spellStart"/>
      <w:r w:rsidRPr="00EF5285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yperText</w:t>
      </w:r>
      <w:proofErr w:type="spellEnd"/>
      <w:r w:rsidRPr="00EF5285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 xml:space="preserve"> </w:t>
      </w:r>
      <w:proofErr w:type="spellStart"/>
      <w:r w:rsidRPr="00EF5285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Markup</w:t>
      </w:r>
      <w:proofErr w:type="spellEnd"/>
      <w:r w:rsidRPr="00EF5285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 xml:space="preserve"> Language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Is A Subset Of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:rsidR="007C6662" w:rsidRPr="00EF5285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EF5285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SGML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:rsidR="00D25683" w:rsidRPr="00EF5285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EF5285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TML, Head, Title, Body</w:t>
      </w:r>
    </w:p>
    <w:p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Correct HTML Tag For The Largest Heading Is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:rsidR="007C6662" w:rsidRPr="00EF5285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EF5285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h1&gt;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EF5285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EF528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:rsidR="00D25683" w:rsidRPr="00EF5285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EF528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h1&gt;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:rsidR="00D25683" w:rsidRPr="00EF5285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EF528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EF528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br</w:t>
      </w:r>
      <w:proofErr w:type="spellEnd"/>
      <w:r w:rsidRPr="00EF528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:rsidR="00D25683" w:rsidRPr="00EF5285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EF528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EF528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ul</w:t>
      </w:r>
      <w:proofErr w:type="spellEnd"/>
      <w:r w:rsidRPr="00EF528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following is not an attribute of &lt;form&gt;tag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:rsidR="007C6662" w:rsidRPr="00EF5285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proofErr w:type="spellStart"/>
      <w:r w:rsidRPr="00EF5285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url</w:t>
      </w:r>
      <w:proofErr w:type="spellEnd"/>
    </w:p>
    <w:p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:rsidR="00D25683" w:rsidRPr="00EF5285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EF528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/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:rsidR="007C6662" w:rsidRPr="00EF5285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EF5285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HEAD Tag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:rsidR="00D25683" w:rsidRPr="00EB2E79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&lt;a </w:t>
      </w:r>
      <w:proofErr w:type="spellStart"/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href</w:t>
      </w:r>
      <w:proofErr w:type="spellEnd"/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= "www.</w:t>
      </w:r>
      <w:r w:rsidR="007027AC"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learnjobs.org</w:t>
      </w:r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"&gt;</w:t>
      </w:r>
      <w:r w:rsidR="007027AC"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learnjobs.org</w:t>
      </w:r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:rsidR="00D25683" w:rsidRPr="00EB2E79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EB2E79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EB2E79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EB2E79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EB2E79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ol</w:t>
      </w:r>
      <w:proofErr w:type="spellEnd"/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:rsidR="00D25683" w:rsidRPr="00EB2E79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i</w:t>
      </w:r>
      <w:proofErr w:type="spellEnd"/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:rsidR="007C6662" w:rsidRPr="00EB2E79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EB2E79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BASE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mages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EB2E79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EB2E79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Animated Effects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:rsidR="00D25683" w:rsidRPr="00EB2E79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img</w:t>
      </w:r>
      <w:proofErr w:type="spellEnd"/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</w:t>
      </w:r>
      <w:proofErr w:type="spellStart"/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src</w:t>
      </w:r>
      <w:proofErr w:type="spellEnd"/>
      <w:r w:rsidRPr="00EB2E79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:rsidR="007C6662" w:rsidRPr="00EB2E79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EB2E79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</w:t>
      </w:r>
      <w:proofErr w:type="spellStart"/>
      <w:r w:rsidRPr="00EB2E79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ul</w:t>
      </w:r>
      <w:proofErr w:type="spellEnd"/>
      <w:r w:rsidRPr="00EB2E79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 xml:space="preserve"> Type="circle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ype="round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t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:rsidR="007C6662" w:rsidRPr="00C478AD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C478AD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Blur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:rsidR="00D25683" w:rsidRPr="00C478AD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C478AD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&lt;marquee </w:t>
      </w:r>
      <w:proofErr w:type="spellStart"/>
      <w:r w:rsidRPr="00C478AD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bg</w:t>
      </w:r>
      <w:proofErr w:type="spellEnd"/>
      <w:r w:rsidRPr="00C478AD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</w:t>
      </w:r>
      <w:proofErr w:type="spellStart"/>
      <w:r w:rsidRPr="00C478AD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color</w:t>
      </w:r>
      <w:proofErr w:type="spellEnd"/>
      <w:r w:rsidRPr="00C478AD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: "red"&gt;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:rsidR="00535D5D" w:rsidRPr="002119E3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2119E3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A Manifest File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2119E3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2119E3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script&gt;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format tag.</w:t>
      </w:r>
    </w:p>
    <w:p w:rsidR="00D25683" w:rsidRPr="002119E3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proofErr w:type="gramStart"/>
      <w:r w:rsidRPr="002119E3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an</w:t>
      </w:r>
      <w:proofErr w:type="gramEnd"/>
      <w:r w:rsidRPr="002119E3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 xml:space="preserve"> empty tag.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2119E3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2119E3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u&gt;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2119E3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2119E3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Input type = "checkbox"&gt;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attribute sets the text direction as related to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ttribute.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:rsidR="00535D5D" w:rsidRPr="00F44B3B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F44B3B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Dir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:rsidR="00535D5D" w:rsidRPr="00F44B3B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F44B3B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Title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:rsidR="00D25683" w:rsidRPr="000814C1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0814C1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input type = "checkbox"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:rsidR="00D25683" w:rsidRPr="000814C1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0814C1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option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{ and }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:rsidR="00D25683" w:rsidRPr="000814C1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0814C1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&lt; and 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0814C1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0814C1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0814C1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tr</w:t>
      </w:r>
      <w:proofErr w:type="spellEnd"/>
      <w:r w:rsidRPr="000814C1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  <w:r w:rsidRPr="000814C1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 xml:space="preserve"> and </w:t>
      </w:r>
      <w:r w:rsidRPr="000814C1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/</w:t>
      </w:r>
      <w:proofErr w:type="spellStart"/>
      <w:r w:rsidRPr="000814C1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tr</w:t>
      </w:r>
      <w:proofErr w:type="spellEnd"/>
      <w:r w:rsidRPr="000814C1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:rsidR="00D25683" w:rsidRPr="000814C1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0814C1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orizontal ruler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:rsidR="00D25683" w:rsidRPr="000814C1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0814C1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id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:rsidR="005A18C6" w:rsidRPr="000814C1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0814C1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marquee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0814C1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0814C1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:rsidR="00D25683" w:rsidRPr="00327F7C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&lt;a </w:t>
      </w:r>
      <w:proofErr w:type="spellStart"/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href</w:t>
      </w:r>
      <w:proofErr w:type="spellEnd"/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= "mailto: </w:t>
      </w:r>
      <w:proofErr w:type="spellStart"/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xy@y</w:t>
      </w:r>
      <w:proofErr w:type="spellEnd"/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"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r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:rsidR="00D25683" w:rsidRPr="00327F7C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table&gt;</w:t>
      </w:r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:rsidR="00D25683" w:rsidRPr="00327F7C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body background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:rsidR="00D25683" w:rsidRPr="00327F7C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327F7C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disc, circle, square</w:t>
      </w:r>
    </w:p>
    <w:p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:rsidR="00D25683" w:rsidRPr="00327F7C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ol</w:t>
      </w:r>
      <w:proofErr w:type="spellEnd"/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type = "a"&gt;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num = "4"&gt;</w:t>
      </w:r>
    </w:p>
    <w:p w:rsidR="00D25683" w:rsidRPr="00327F7C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ol</w:t>
      </w:r>
      <w:proofErr w:type="spellEnd"/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type = "1" start = "4"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:rsidR="00D25683" w:rsidRPr="00327F7C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s</w:t>
      </w:r>
      <w:r w:rsidR="00D25683"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tyle</w:t>
      </w:r>
    </w:p>
    <w:p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:rsidR="00D25683" w:rsidRPr="00327F7C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p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ht</w:t>
      </w:r>
    </w:p>
    <w:p w:rsidR="00D25683" w:rsidRPr="00327F7C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327F7C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.html</w:t>
      </w:r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27F7C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327F7C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Web brows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:rsidR="00D25683" w:rsidRPr="00327F7C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327F7C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not case sensitive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:rsidR="00D25683" w:rsidRPr="00327F7C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html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327F7C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!DOCTYPE html&gt;</w:t>
      </w:r>
    </w:p>
    <w:p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327F7C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327F7C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select&gt;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:rsidR="00ED46E9" w:rsidRPr="00327F7C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327F7C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Both (a) &amp; (b)</w:t>
      </w:r>
    </w:p>
    <w:p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0814C1"/>
    <w:rsid w:val="0010662D"/>
    <w:rsid w:val="002119E3"/>
    <w:rsid w:val="002440E7"/>
    <w:rsid w:val="002E28A7"/>
    <w:rsid w:val="00327F7C"/>
    <w:rsid w:val="003710F8"/>
    <w:rsid w:val="003B00C2"/>
    <w:rsid w:val="00474758"/>
    <w:rsid w:val="00490863"/>
    <w:rsid w:val="0051199C"/>
    <w:rsid w:val="00535D5D"/>
    <w:rsid w:val="005A18C6"/>
    <w:rsid w:val="00664387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808E3"/>
    <w:rsid w:val="008D2FFB"/>
    <w:rsid w:val="00A05647"/>
    <w:rsid w:val="00AB74F5"/>
    <w:rsid w:val="00C478AD"/>
    <w:rsid w:val="00D25683"/>
    <w:rsid w:val="00EB2E79"/>
    <w:rsid w:val="00ED46E9"/>
    <w:rsid w:val="00EE5132"/>
    <w:rsid w:val="00EF5285"/>
    <w:rsid w:val="00F44B3B"/>
    <w:rsid w:val="00FE2621"/>
    <w:rsid w:val="00FF3A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74F5"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6</Pages>
  <Words>838</Words>
  <Characters>477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LENOVO</cp:lastModifiedBy>
  <cp:revision>5</cp:revision>
  <dcterms:created xsi:type="dcterms:W3CDTF">2022-03-23T10:01:00Z</dcterms:created>
  <dcterms:modified xsi:type="dcterms:W3CDTF">2022-03-23T17:34:00Z</dcterms:modified>
</cp:coreProperties>
</file>